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A22BB" w14:textId="77777777" w:rsidR="005A33D5" w:rsidRPr="002C68A3" w:rsidRDefault="005A33D5" w:rsidP="005A33D5">
      <w:pPr>
        <w:pStyle w:val="Title"/>
        <w:ind w:right="-35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4C7D5C0A" wp14:editId="0040D6EF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5E33ECB" w14:textId="77777777" w:rsidR="005A33D5" w:rsidRDefault="005A33D5" w:rsidP="005A33D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19ECC9F0" w14:textId="77777777" w:rsidR="005A33D5" w:rsidRDefault="005A33D5" w:rsidP="005A33D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2C0BCE03" w14:textId="77777777" w:rsidR="005A33D5" w:rsidRPr="00661028" w:rsidRDefault="005A33D5" w:rsidP="005A33D5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5BEB0A0D" w14:textId="77777777" w:rsidR="005A33D5" w:rsidRPr="002C68A3" w:rsidRDefault="005A33D5" w:rsidP="005A33D5">
      <w:pPr>
        <w:jc w:val="both"/>
        <w:rPr>
          <w:rFonts w:ascii="Arial" w:hAnsi="Arial" w:cs="Arial"/>
          <w:color w:val="3366FF"/>
          <w:lang w:val="ms-MY"/>
        </w:rPr>
      </w:pPr>
    </w:p>
    <w:p w14:paraId="62ED8111" w14:textId="46927D23" w:rsidR="005A33D5" w:rsidRPr="002C68A3" w:rsidRDefault="005A33D5" w:rsidP="005A33D5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</w:t>
      </w:r>
      <w:r>
        <w:rPr>
          <w:rFonts w:ascii="Arial" w:hAnsi="Arial" w:cs="Arial"/>
          <w:color w:val="3366FF"/>
          <w:sz w:val="20"/>
          <w:szCs w:val="20"/>
          <w:u w:val="single"/>
          <w:lang w:val="mn-MN"/>
        </w:rPr>
        <w:t>3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</w:t>
      </w:r>
      <w:r>
        <w:rPr>
          <w:rFonts w:ascii="Arial" w:hAnsi="Arial" w:cs="Arial"/>
          <w:color w:val="3366FF"/>
          <w:sz w:val="20"/>
          <w:szCs w:val="20"/>
          <w:u w:val="single"/>
          <w:lang w:val="mn-MN"/>
        </w:rPr>
        <w:t>6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  <w:lang w:val="mn-MN"/>
        </w:rPr>
        <w:t>15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65D2B8EB" w14:textId="77777777" w:rsidR="0078555D" w:rsidRDefault="0078555D" w:rsidP="005A33D5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600CFE6A" w14:textId="52ED0372" w:rsidR="0078555D" w:rsidRDefault="0078555D" w:rsidP="0078555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>
        <w:rPr>
          <w:rFonts w:ascii="Arial" w:hAnsi="Arial" w:cs="Arial"/>
          <w:b/>
          <w:bCs/>
          <w:sz w:val="24"/>
          <w:szCs w:val="24"/>
          <w:lang w:val="mn-MN"/>
        </w:rPr>
        <w:t xml:space="preserve">   </w:t>
      </w:r>
      <w:r w:rsidR="00EE3CDD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17075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>МОНГОЛ УЛСЫН НЭГДСЭН ТӨСВИЙН</w:t>
      </w:r>
    </w:p>
    <w:p w14:paraId="317EA30A" w14:textId="69AA019B" w:rsidR="0078555D" w:rsidRDefault="0078555D" w:rsidP="0078555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>
        <w:rPr>
          <w:rFonts w:ascii="Arial" w:hAnsi="Arial" w:cs="Arial"/>
          <w:b/>
          <w:bCs/>
          <w:sz w:val="24"/>
          <w:szCs w:val="24"/>
          <w:lang w:val="mn-MN"/>
        </w:rPr>
        <w:t xml:space="preserve">   </w:t>
      </w:r>
      <w:r w:rsidR="00EE3CDD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17075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>202</w:t>
      </w:r>
      <w:r w:rsidR="00240BE2" w:rsidRPr="00DA6A15">
        <w:rPr>
          <w:rFonts w:ascii="Arial" w:hAnsi="Arial" w:cs="Arial"/>
          <w:b/>
          <w:bCs/>
          <w:sz w:val="24"/>
          <w:szCs w:val="24"/>
          <w:lang w:val="mn-MN"/>
        </w:rPr>
        <w:t>3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 ХҮРЭЭНИЙ</w:t>
      </w:r>
    </w:p>
    <w:p w14:paraId="35038B44" w14:textId="3A0C854E" w:rsidR="00674C39" w:rsidRDefault="0078555D" w:rsidP="0078555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>
        <w:rPr>
          <w:rFonts w:ascii="Arial" w:hAnsi="Arial" w:cs="Arial"/>
          <w:b/>
          <w:bCs/>
          <w:sz w:val="24"/>
          <w:szCs w:val="24"/>
          <w:lang w:val="mn-MN"/>
        </w:rPr>
        <w:t xml:space="preserve">   </w:t>
      </w:r>
      <w:r w:rsidR="00EE3CDD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17075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>МЭДЭГДЭЛ, 202</w:t>
      </w:r>
      <w:r w:rsidR="00240BE2" w:rsidRPr="00DA6A15">
        <w:rPr>
          <w:rFonts w:ascii="Arial" w:hAnsi="Arial" w:cs="Arial"/>
          <w:b/>
          <w:bCs/>
          <w:sz w:val="24"/>
          <w:szCs w:val="24"/>
          <w:lang w:val="mn-MN"/>
        </w:rPr>
        <w:t>4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>-202</w:t>
      </w:r>
      <w:r w:rsidR="00240BE2" w:rsidRPr="00DA6A15">
        <w:rPr>
          <w:rFonts w:ascii="Arial" w:hAnsi="Arial" w:cs="Arial"/>
          <w:b/>
          <w:bCs/>
          <w:sz w:val="24"/>
          <w:szCs w:val="24"/>
          <w:lang w:val="mn-MN"/>
        </w:rPr>
        <w:t>5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 xml:space="preserve"> ОНЫ ТӨСВИЙН</w:t>
      </w:r>
    </w:p>
    <w:p w14:paraId="06537A86" w14:textId="0D62CDB1" w:rsidR="0078555D" w:rsidRDefault="0078555D" w:rsidP="0078555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>
        <w:rPr>
          <w:rFonts w:ascii="Arial" w:hAnsi="Arial" w:cs="Arial"/>
          <w:b/>
          <w:bCs/>
          <w:sz w:val="24"/>
          <w:szCs w:val="24"/>
          <w:lang w:val="mn-MN"/>
        </w:rPr>
        <w:t xml:space="preserve">   </w:t>
      </w:r>
      <w:r w:rsidR="00EE3CDD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17075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>ТӨСӨӨЛЛИЙН ТУХАЙ ХУУЛЬД</w:t>
      </w:r>
    </w:p>
    <w:p w14:paraId="21DA3133" w14:textId="2279B64D" w:rsidR="000C6CCC" w:rsidRPr="00DA6A15" w:rsidRDefault="0078555D" w:rsidP="0078555D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mn-MN"/>
        </w:rPr>
      </w:pPr>
      <w:r>
        <w:rPr>
          <w:rFonts w:ascii="Arial" w:hAnsi="Arial" w:cs="Arial"/>
          <w:b/>
          <w:bCs/>
          <w:sz w:val="24"/>
          <w:szCs w:val="24"/>
          <w:lang w:val="mn-MN"/>
        </w:rPr>
        <w:t xml:space="preserve">   </w:t>
      </w:r>
      <w:r w:rsidR="00EE3CDD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17075">
        <w:rPr>
          <w:rFonts w:ascii="Arial" w:hAnsi="Arial" w:cs="Arial"/>
          <w:b/>
          <w:bCs/>
          <w:sz w:val="24"/>
          <w:szCs w:val="24"/>
          <w:lang w:val="mn-MN"/>
        </w:rPr>
        <w:t xml:space="preserve"> </w:t>
      </w:r>
      <w:r w:rsidR="000C6CCC" w:rsidRPr="00DA6A15">
        <w:rPr>
          <w:rFonts w:ascii="Arial" w:hAnsi="Arial" w:cs="Arial"/>
          <w:b/>
          <w:bCs/>
          <w:sz w:val="24"/>
          <w:szCs w:val="24"/>
          <w:lang w:val="mn-MN"/>
        </w:rPr>
        <w:t>ӨӨРЧЛӨЛТ ОРУУЛАХ ТУХАЙ</w:t>
      </w:r>
    </w:p>
    <w:p w14:paraId="4A9E3D9E" w14:textId="04BD9485" w:rsidR="000C6CCC" w:rsidRPr="00DA6A15" w:rsidRDefault="000C6CCC" w:rsidP="0078555D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mn-MN"/>
        </w:rPr>
      </w:pPr>
    </w:p>
    <w:p w14:paraId="33AEAE8D" w14:textId="01728481" w:rsidR="000C6CCC" w:rsidRDefault="000C6CCC" w:rsidP="008F52E3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DA6A15">
        <w:rPr>
          <w:rFonts w:ascii="Arial" w:hAnsi="Arial" w:cs="Arial"/>
          <w:b/>
          <w:bCs/>
          <w:sz w:val="24"/>
          <w:szCs w:val="24"/>
          <w:lang w:val="mn-MN"/>
        </w:rPr>
        <w:t>1 дүгээр зүйл.</w:t>
      </w:r>
      <w:r w:rsidRPr="00DA6A15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240BE2" w:rsidRPr="00DA6A15">
        <w:rPr>
          <w:rFonts w:ascii="Arial" w:hAnsi="Arial" w:cs="Arial"/>
          <w:sz w:val="24"/>
          <w:szCs w:val="24"/>
          <w:lang w:val="mn-MN"/>
        </w:rPr>
        <w:t>3</w:t>
      </w:r>
      <w:r w:rsidRPr="00DA6A15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240BE2" w:rsidRPr="00DA6A15">
        <w:rPr>
          <w:rFonts w:ascii="Arial" w:hAnsi="Arial" w:cs="Arial"/>
          <w:sz w:val="24"/>
          <w:szCs w:val="24"/>
          <w:lang w:val="mn-MN"/>
        </w:rPr>
        <w:t>4</w:t>
      </w:r>
      <w:r w:rsidRPr="00DA6A15">
        <w:rPr>
          <w:rFonts w:ascii="Arial" w:hAnsi="Arial" w:cs="Arial"/>
          <w:sz w:val="24"/>
          <w:szCs w:val="24"/>
          <w:lang w:val="mn-MN"/>
        </w:rPr>
        <w:t>-202</w:t>
      </w:r>
      <w:r w:rsidR="00240BE2" w:rsidRPr="00DA6A15">
        <w:rPr>
          <w:rFonts w:ascii="Arial" w:hAnsi="Arial" w:cs="Arial"/>
          <w:sz w:val="24"/>
          <w:szCs w:val="24"/>
          <w:lang w:val="mn-MN"/>
        </w:rPr>
        <w:t>5</w:t>
      </w:r>
      <w:r w:rsidRPr="00DA6A15">
        <w:rPr>
          <w:rFonts w:ascii="Arial" w:hAnsi="Arial" w:cs="Arial"/>
          <w:sz w:val="24"/>
          <w:szCs w:val="24"/>
          <w:lang w:val="mn-MN"/>
        </w:rPr>
        <w:t xml:space="preserve"> оны төсвийн төсөөллийн тухай хуулийн 1 дүгээр зүйлийг доор дурдсанаар өөрчлөн найруулсугай: </w:t>
      </w:r>
    </w:p>
    <w:p w14:paraId="2152034F" w14:textId="77777777" w:rsidR="008F52E3" w:rsidRPr="00DA6A15" w:rsidRDefault="008F52E3" w:rsidP="008F52E3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p w14:paraId="7EBD838A" w14:textId="7FDA804A" w:rsidR="003B7682" w:rsidRDefault="00B07A21" w:rsidP="008F52E3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  <w:r w:rsidRPr="00E178EE">
        <w:rPr>
          <w:rFonts w:ascii="Arial" w:hAnsi="Arial" w:cs="Arial"/>
          <w:sz w:val="24"/>
          <w:szCs w:val="24"/>
          <w:lang w:val="mn-MN"/>
        </w:rPr>
        <w:t>“</w:t>
      </w:r>
      <w:r w:rsidR="000C6CCC" w:rsidRPr="00DA6A15">
        <w:rPr>
          <w:rFonts w:ascii="Arial" w:hAnsi="Arial" w:cs="Arial"/>
          <w:b/>
          <w:sz w:val="24"/>
          <w:szCs w:val="24"/>
          <w:lang w:val="mn-MN"/>
        </w:rPr>
        <w:t>1 дүгээр зүйл.</w:t>
      </w:r>
      <w:r w:rsidR="000C6CCC" w:rsidRPr="00DA6A15">
        <w:rPr>
          <w:rFonts w:ascii="Arial" w:hAnsi="Arial" w:cs="Arial"/>
          <w:sz w:val="24"/>
          <w:szCs w:val="24"/>
          <w:lang w:val="mn-MN"/>
        </w:rPr>
        <w:t>Монгол Улсын нэгдсэн төсвийн 202</w:t>
      </w:r>
      <w:r w:rsidR="00A70C39" w:rsidRPr="00DA6A15">
        <w:rPr>
          <w:rFonts w:ascii="Arial" w:hAnsi="Arial" w:cs="Arial"/>
          <w:sz w:val="24"/>
          <w:szCs w:val="24"/>
          <w:lang w:val="mn-MN"/>
        </w:rPr>
        <w:t>3</w:t>
      </w:r>
      <w:r w:rsidR="000C6CCC" w:rsidRPr="00DA6A15">
        <w:rPr>
          <w:rFonts w:ascii="Arial" w:hAnsi="Arial" w:cs="Arial"/>
          <w:sz w:val="24"/>
          <w:szCs w:val="24"/>
          <w:lang w:val="mn-MN"/>
        </w:rPr>
        <w:t xml:space="preserve"> оны төсвийн хүрээний мэдэгдэл, 202</w:t>
      </w:r>
      <w:r w:rsidR="00A70C39" w:rsidRPr="00DA6A15">
        <w:rPr>
          <w:rFonts w:ascii="Arial" w:hAnsi="Arial" w:cs="Arial"/>
          <w:sz w:val="24"/>
          <w:szCs w:val="24"/>
          <w:lang w:val="mn-MN"/>
        </w:rPr>
        <w:t>4</w:t>
      </w:r>
      <w:r w:rsidR="000C6CCC" w:rsidRPr="00DA6A15">
        <w:rPr>
          <w:rFonts w:ascii="Arial" w:hAnsi="Arial" w:cs="Arial"/>
          <w:sz w:val="24"/>
          <w:szCs w:val="24"/>
          <w:lang w:val="mn-MN"/>
        </w:rPr>
        <w:t>-202</w:t>
      </w:r>
      <w:r w:rsidR="00A70C39" w:rsidRPr="00DA6A15">
        <w:rPr>
          <w:rFonts w:ascii="Arial" w:hAnsi="Arial" w:cs="Arial"/>
          <w:sz w:val="24"/>
          <w:szCs w:val="24"/>
          <w:lang w:val="mn-MN"/>
        </w:rPr>
        <w:t>5</w:t>
      </w:r>
      <w:r w:rsidR="000C6CCC" w:rsidRPr="00DA6A15">
        <w:rPr>
          <w:rFonts w:ascii="Arial" w:hAnsi="Arial" w:cs="Arial"/>
          <w:sz w:val="24"/>
          <w:szCs w:val="24"/>
          <w:lang w:val="mn-MN"/>
        </w:rPr>
        <w:t xml:space="preserve"> оны төсвийн төсөөллийн үзүүлэлтийг доор дурдсанаар баталсугай</w:t>
      </w:r>
      <w:r w:rsidR="00C47D14" w:rsidRPr="00DA6A15">
        <w:rPr>
          <w:rFonts w:ascii="Arial" w:hAnsi="Arial" w:cs="Arial"/>
          <w:sz w:val="24"/>
          <w:szCs w:val="24"/>
          <w:lang w:val="mn-MN"/>
        </w:rPr>
        <w:t>:</w:t>
      </w:r>
    </w:p>
    <w:p w14:paraId="0AF11488" w14:textId="77777777" w:rsidR="00F14D6D" w:rsidRPr="00DA6A15" w:rsidRDefault="00F14D6D" w:rsidP="008F52E3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mn-MN"/>
        </w:rPr>
      </w:pPr>
    </w:p>
    <w:tbl>
      <w:tblPr>
        <w:tblW w:w="488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"/>
        <w:gridCol w:w="4249"/>
        <w:gridCol w:w="1508"/>
        <w:gridCol w:w="1621"/>
        <w:gridCol w:w="1427"/>
      </w:tblGrid>
      <w:tr w:rsidR="001412E6" w:rsidRPr="00DA6A15" w14:paraId="36EE64D0" w14:textId="77777777" w:rsidTr="00F14D6D">
        <w:trPr>
          <w:trHeight w:val="855"/>
        </w:trPr>
        <w:tc>
          <w:tcPr>
            <w:tcW w:w="2507" w:type="pct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010879C6" w14:textId="77777777" w:rsidR="003B7682" w:rsidRPr="00F14D6D" w:rsidRDefault="003B768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F14D6D">
              <w:rPr>
                <w:rFonts w:ascii="Arial" w:eastAsia="Times New Roman" w:hAnsi="Arial" w:cs="Arial"/>
                <w:b/>
                <w:color w:val="000000"/>
                <w:lang w:val="mn-MN"/>
              </w:rPr>
              <w:t>Эдийн засгийн үндсэн үзүүлэлт</w:t>
            </w:r>
          </w:p>
        </w:tc>
        <w:tc>
          <w:tcPr>
            <w:tcW w:w="825" w:type="pct"/>
            <w:shd w:val="clear" w:color="auto" w:fill="auto"/>
            <w:vAlign w:val="center"/>
            <w:hideMark/>
          </w:tcPr>
          <w:p w14:paraId="3D345AB3" w14:textId="77777777" w:rsidR="003B7682" w:rsidRPr="00577928" w:rsidRDefault="003B768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Төсвийн хүрээний мэдэгдэл</w:t>
            </w:r>
          </w:p>
        </w:tc>
        <w:tc>
          <w:tcPr>
            <w:tcW w:w="1668" w:type="pct"/>
            <w:gridSpan w:val="2"/>
            <w:shd w:val="clear" w:color="auto" w:fill="auto"/>
            <w:noWrap/>
            <w:vAlign w:val="center"/>
            <w:hideMark/>
          </w:tcPr>
          <w:p w14:paraId="1C886098" w14:textId="77777777" w:rsidR="003B7682" w:rsidRPr="00577928" w:rsidRDefault="003B768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Төсвийн төсөөлөл</w:t>
            </w:r>
          </w:p>
        </w:tc>
      </w:tr>
      <w:tr w:rsidR="001412E6" w:rsidRPr="00DA6A15" w14:paraId="4789EC50" w14:textId="77777777" w:rsidTr="00F14D6D">
        <w:trPr>
          <w:trHeight w:val="330"/>
        </w:trPr>
        <w:tc>
          <w:tcPr>
            <w:tcW w:w="2507" w:type="pct"/>
            <w:gridSpan w:val="2"/>
            <w:vMerge/>
            <w:vAlign w:val="center"/>
            <w:hideMark/>
          </w:tcPr>
          <w:p w14:paraId="729E3EE0" w14:textId="77777777" w:rsidR="003B7682" w:rsidRPr="00F14D6D" w:rsidRDefault="003B7682" w:rsidP="008F52E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</w:p>
        </w:tc>
        <w:tc>
          <w:tcPr>
            <w:tcW w:w="825" w:type="pct"/>
            <w:shd w:val="clear" w:color="auto" w:fill="auto"/>
            <w:noWrap/>
            <w:vAlign w:val="center"/>
            <w:hideMark/>
          </w:tcPr>
          <w:p w14:paraId="3BDF03DF" w14:textId="4BC28481" w:rsidR="003B7682" w:rsidRPr="00577928" w:rsidRDefault="003B768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202</w:t>
            </w:r>
            <w:r w:rsidR="00A70C39"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3</w:t>
            </w: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 xml:space="preserve"> он</w:t>
            </w:r>
          </w:p>
        </w:tc>
        <w:tc>
          <w:tcPr>
            <w:tcW w:w="887" w:type="pct"/>
            <w:shd w:val="clear" w:color="auto" w:fill="auto"/>
            <w:noWrap/>
            <w:vAlign w:val="center"/>
            <w:hideMark/>
          </w:tcPr>
          <w:p w14:paraId="75A45C72" w14:textId="52F9411C" w:rsidR="003B7682" w:rsidRPr="00577928" w:rsidRDefault="003B768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202</w:t>
            </w:r>
            <w:r w:rsidR="00A70C39"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4</w:t>
            </w: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 xml:space="preserve"> он</w:t>
            </w:r>
          </w:p>
        </w:tc>
        <w:tc>
          <w:tcPr>
            <w:tcW w:w="780" w:type="pct"/>
            <w:shd w:val="clear" w:color="auto" w:fill="auto"/>
            <w:noWrap/>
            <w:vAlign w:val="center"/>
            <w:hideMark/>
          </w:tcPr>
          <w:p w14:paraId="3D7B8AD5" w14:textId="226FAFE0" w:rsidR="003B7682" w:rsidRPr="00577928" w:rsidRDefault="003B768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val="mn-MN"/>
              </w:rPr>
            </w:pP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202</w:t>
            </w:r>
            <w:r w:rsidR="00A70C39"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>5</w:t>
            </w:r>
            <w:r w:rsidRPr="00577928">
              <w:rPr>
                <w:rFonts w:ascii="Arial" w:eastAsia="Times New Roman" w:hAnsi="Arial" w:cs="Arial"/>
                <w:b/>
                <w:color w:val="000000"/>
                <w:lang w:val="mn-MN"/>
              </w:rPr>
              <w:t xml:space="preserve"> он</w:t>
            </w:r>
          </w:p>
        </w:tc>
      </w:tr>
      <w:tr w:rsidR="001412E6" w:rsidRPr="00DA6A15" w14:paraId="25C32738" w14:textId="77777777" w:rsidTr="00F14D6D">
        <w:trPr>
          <w:trHeight w:val="570"/>
        </w:trPr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113B983A" w14:textId="77777777" w:rsidR="007767FB" w:rsidRPr="00DA6A15" w:rsidRDefault="007767FB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1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364B9069" w14:textId="77777777" w:rsidR="007767FB" w:rsidRPr="00DA6A15" w:rsidRDefault="007767FB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Дотоодын нийт бүтээгдэхүүний бодит өсөлтийн хэмжээ /хувь/</w:t>
            </w:r>
          </w:p>
        </w:tc>
        <w:tc>
          <w:tcPr>
            <w:tcW w:w="825" w:type="pct"/>
            <w:shd w:val="clear" w:color="auto" w:fill="auto"/>
            <w:noWrap/>
            <w:vAlign w:val="center"/>
          </w:tcPr>
          <w:p w14:paraId="0BEFCD7C" w14:textId="7C7881E1" w:rsidR="007767FB" w:rsidRPr="00DA6A15" w:rsidRDefault="007767FB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.0</w:t>
            </w:r>
          </w:p>
        </w:tc>
        <w:tc>
          <w:tcPr>
            <w:tcW w:w="887" w:type="pct"/>
            <w:shd w:val="clear" w:color="auto" w:fill="auto"/>
            <w:noWrap/>
            <w:vAlign w:val="center"/>
            <w:hideMark/>
          </w:tcPr>
          <w:p w14:paraId="09AAD083" w14:textId="361B9458" w:rsidR="007767FB" w:rsidRPr="00DA6A15" w:rsidRDefault="007767FB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6.5</w:t>
            </w:r>
          </w:p>
        </w:tc>
        <w:tc>
          <w:tcPr>
            <w:tcW w:w="780" w:type="pct"/>
            <w:shd w:val="clear" w:color="auto" w:fill="auto"/>
            <w:noWrap/>
            <w:vAlign w:val="center"/>
            <w:hideMark/>
          </w:tcPr>
          <w:p w14:paraId="790DE97C" w14:textId="5B16B455" w:rsidR="007767FB" w:rsidRPr="00DA6A15" w:rsidRDefault="007767FB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6.5</w:t>
            </w:r>
          </w:p>
        </w:tc>
      </w:tr>
      <w:tr w:rsidR="001412E6" w:rsidRPr="00DA6A15" w14:paraId="6847542B" w14:textId="77777777" w:rsidTr="00F14D6D">
        <w:trPr>
          <w:trHeight w:val="285"/>
        </w:trPr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4AC45BD8" w14:textId="77777777" w:rsidR="000316CC" w:rsidRPr="00DA6A15" w:rsidRDefault="000316CC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</w:t>
            </w:r>
          </w:p>
        </w:tc>
        <w:tc>
          <w:tcPr>
            <w:tcW w:w="2325" w:type="pct"/>
            <w:shd w:val="clear" w:color="auto" w:fill="auto"/>
            <w:noWrap/>
            <w:vAlign w:val="bottom"/>
            <w:hideMark/>
          </w:tcPr>
          <w:p w14:paraId="6A0458C4" w14:textId="77777777" w:rsidR="000316CC" w:rsidRPr="00DA6A15" w:rsidRDefault="000316CC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Хэрэглээний үнийн өсөлтийн түвшин</w:t>
            </w:r>
          </w:p>
        </w:tc>
        <w:tc>
          <w:tcPr>
            <w:tcW w:w="825" w:type="pct"/>
            <w:shd w:val="clear" w:color="auto" w:fill="auto"/>
            <w:noWrap/>
            <w:vAlign w:val="center"/>
          </w:tcPr>
          <w:p w14:paraId="43CE353D" w14:textId="1110FBD8" w:rsidR="000316CC" w:rsidRPr="00DA6A15" w:rsidRDefault="000316CC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10.0</w:t>
            </w:r>
          </w:p>
        </w:tc>
        <w:tc>
          <w:tcPr>
            <w:tcW w:w="887" w:type="pct"/>
            <w:shd w:val="clear" w:color="auto" w:fill="auto"/>
            <w:noWrap/>
            <w:vAlign w:val="center"/>
            <w:hideMark/>
          </w:tcPr>
          <w:p w14:paraId="58DD3D6D" w14:textId="539A5493" w:rsidR="000316CC" w:rsidRPr="00DA6A15" w:rsidRDefault="000316CC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8.0</w:t>
            </w:r>
          </w:p>
        </w:tc>
        <w:tc>
          <w:tcPr>
            <w:tcW w:w="780" w:type="pct"/>
            <w:shd w:val="clear" w:color="auto" w:fill="auto"/>
            <w:noWrap/>
            <w:vAlign w:val="center"/>
            <w:hideMark/>
          </w:tcPr>
          <w:p w14:paraId="3A8A5763" w14:textId="62AB73B3" w:rsidR="000316CC" w:rsidRPr="00DA6A15" w:rsidRDefault="000316CC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6.0</w:t>
            </w:r>
          </w:p>
        </w:tc>
      </w:tr>
      <w:tr w:rsidR="001412E6" w:rsidRPr="00DA6A15" w14:paraId="65B889AB" w14:textId="77777777" w:rsidTr="00F14D6D">
        <w:trPr>
          <w:trHeight w:val="570"/>
        </w:trPr>
        <w:tc>
          <w:tcPr>
            <w:tcW w:w="182" w:type="pct"/>
            <w:vMerge w:val="restart"/>
            <w:shd w:val="clear" w:color="auto" w:fill="auto"/>
            <w:noWrap/>
            <w:vAlign w:val="center"/>
            <w:hideMark/>
          </w:tcPr>
          <w:p w14:paraId="1374E258" w14:textId="77777777" w:rsidR="003B7682" w:rsidRPr="00DA6A15" w:rsidRDefault="003B768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3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061C12F4" w14:textId="77777777" w:rsidR="003B7682" w:rsidRPr="00DA6A15" w:rsidRDefault="003B7682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орлогын хэмжээ /тэрбум төгрөг/</w:t>
            </w:r>
          </w:p>
        </w:tc>
        <w:tc>
          <w:tcPr>
            <w:tcW w:w="825" w:type="pct"/>
            <w:shd w:val="clear" w:color="auto" w:fill="auto"/>
            <w:noWrap/>
            <w:vAlign w:val="center"/>
          </w:tcPr>
          <w:p w14:paraId="7E0FCAF7" w14:textId="01411CF3" w:rsidR="003B7682" w:rsidRPr="00DA6A15" w:rsidRDefault="003241DB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20,7</w:t>
            </w:r>
            <w:r w:rsidR="0276646F" w:rsidRPr="00DA6A1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8</w:t>
            </w:r>
            <w:r w:rsidR="16E94EE0" w:rsidRPr="00DA6A1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1</w:t>
            </w:r>
            <w:r w:rsidRPr="00DA6A1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.</w:t>
            </w:r>
            <w:r w:rsidR="1E652AE9" w:rsidRPr="00DA6A15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mn-MN"/>
              </w:rPr>
              <w:t>9</w:t>
            </w:r>
          </w:p>
        </w:tc>
        <w:tc>
          <w:tcPr>
            <w:tcW w:w="887" w:type="pct"/>
            <w:shd w:val="clear" w:color="auto" w:fill="auto"/>
            <w:noWrap/>
            <w:vAlign w:val="center"/>
          </w:tcPr>
          <w:p w14:paraId="3EEA6C01" w14:textId="13EE48AC" w:rsidR="003B7682" w:rsidRPr="00DA6A15" w:rsidRDefault="001412E6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1,163.2</w:t>
            </w:r>
          </w:p>
        </w:tc>
        <w:tc>
          <w:tcPr>
            <w:tcW w:w="780" w:type="pct"/>
            <w:shd w:val="clear" w:color="auto" w:fill="auto"/>
            <w:noWrap/>
            <w:vAlign w:val="center"/>
          </w:tcPr>
          <w:p w14:paraId="423E2905" w14:textId="5EEDCE99" w:rsidR="003B7682" w:rsidRPr="00DA6A15" w:rsidRDefault="001412E6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22,472.0</w:t>
            </w:r>
          </w:p>
        </w:tc>
      </w:tr>
      <w:tr w:rsidR="00171F22" w:rsidRPr="00DA6A15" w14:paraId="5F64B5A7" w14:textId="77777777" w:rsidTr="00F14D6D">
        <w:trPr>
          <w:trHeight w:val="285"/>
        </w:trPr>
        <w:tc>
          <w:tcPr>
            <w:tcW w:w="182" w:type="pct"/>
            <w:vMerge/>
            <w:vAlign w:val="center"/>
            <w:hideMark/>
          </w:tcPr>
          <w:p w14:paraId="738651B0" w14:textId="77777777" w:rsidR="00171F22" w:rsidRPr="00DA6A15" w:rsidRDefault="00171F22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325" w:type="pct"/>
            <w:shd w:val="clear" w:color="auto" w:fill="auto"/>
            <w:noWrap/>
            <w:vAlign w:val="bottom"/>
            <w:hideMark/>
          </w:tcPr>
          <w:p w14:paraId="02F8D4B6" w14:textId="77777777" w:rsidR="00171F22" w:rsidRPr="00DA6A15" w:rsidRDefault="00171F22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502B1" w14:textId="6842C913" w:rsidR="00171F22" w:rsidRPr="00DA6A15" w:rsidRDefault="00864480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4.5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4F91A" w14:textId="6528CA3F" w:rsidR="00171F22" w:rsidRPr="00DA6A15" w:rsidRDefault="00171F2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2.3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518C9" w14:textId="68E3C5C0" w:rsidR="00171F22" w:rsidRPr="00DA6A15" w:rsidRDefault="00171F2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0.9</w:t>
            </w:r>
          </w:p>
        </w:tc>
      </w:tr>
      <w:tr w:rsidR="00DF2BBF" w:rsidRPr="00DA6A15" w14:paraId="43D7179E" w14:textId="77777777" w:rsidTr="00F14D6D">
        <w:trPr>
          <w:trHeight w:val="570"/>
        </w:trPr>
        <w:tc>
          <w:tcPr>
            <w:tcW w:w="182" w:type="pct"/>
            <w:vMerge w:val="restart"/>
            <w:shd w:val="clear" w:color="auto" w:fill="auto"/>
            <w:noWrap/>
            <w:vAlign w:val="center"/>
            <w:hideMark/>
          </w:tcPr>
          <w:p w14:paraId="3599B151" w14:textId="77777777" w:rsidR="00DF2BBF" w:rsidRPr="00DA6A15" w:rsidRDefault="00DF2BBF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4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64344E9C" w14:textId="77777777" w:rsidR="00DF2BBF" w:rsidRPr="00DA6A15" w:rsidRDefault="00DF2BBF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дээд хэмжээ /тэрбум төгрөг/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89CE0" w14:textId="66CC25CB" w:rsidR="00DF2BBF" w:rsidRPr="00DA6A15" w:rsidRDefault="007040EB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22,3</w:t>
            </w:r>
            <w:r w:rsidR="762EDF0B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71</w:t>
            </w: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.4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70DEC" w14:textId="40D2BFF4" w:rsidR="00DF2BBF" w:rsidRPr="00DA6A15" w:rsidRDefault="00DF2BBF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22,996.1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DFAB0" w14:textId="701AB9FF" w:rsidR="00DF2BBF" w:rsidRPr="00DA6A15" w:rsidRDefault="00DF2BBF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23,928.8</w:t>
            </w:r>
          </w:p>
        </w:tc>
      </w:tr>
      <w:tr w:rsidR="00DF2BBF" w:rsidRPr="00DA6A15" w14:paraId="2E967716" w14:textId="77777777" w:rsidTr="00F14D6D">
        <w:trPr>
          <w:trHeight w:val="285"/>
        </w:trPr>
        <w:tc>
          <w:tcPr>
            <w:tcW w:w="182" w:type="pct"/>
            <w:vMerge/>
            <w:vAlign w:val="center"/>
            <w:hideMark/>
          </w:tcPr>
          <w:p w14:paraId="2DB1CE88" w14:textId="77777777" w:rsidR="00DF2BBF" w:rsidRPr="00DA6A15" w:rsidRDefault="00DF2BBF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194D11D9" w14:textId="77777777" w:rsidR="00DF2BBF" w:rsidRPr="00DA6A15" w:rsidRDefault="00DF2BBF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26E86" w14:textId="3E20A206" w:rsidR="00DF2BBF" w:rsidRPr="00DA6A15" w:rsidRDefault="00B44673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7.2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6E977" w14:textId="04F4A4F6" w:rsidR="00DF2BBF" w:rsidRPr="00DA6A15" w:rsidRDefault="00DF2BBF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5.1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4B74" w14:textId="3869309C" w:rsidR="00DF2BBF" w:rsidRPr="00DA6A15" w:rsidRDefault="00DF2BBF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2.9</w:t>
            </w:r>
          </w:p>
        </w:tc>
      </w:tr>
      <w:tr w:rsidR="00905264" w:rsidRPr="00DA6A15" w14:paraId="64A0F2B9" w14:textId="77777777" w:rsidTr="00F14D6D">
        <w:trPr>
          <w:trHeight w:val="570"/>
        </w:trPr>
        <w:tc>
          <w:tcPr>
            <w:tcW w:w="182" w:type="pct"/>
            <w:vMerge w:val="restart"/>
            <w:shd w:val="clear" w:color="auto" w:fill="auto"/>
            <w:noWrap/>
            <w:vAlign w:val="center"/>
            <w:hideMark/>
          </w:tcPr>
          <w:p w14:paraId="5D634794" w14:textId="77777777" w:rsidR="00905264" w:rsidRPr="00DA6A15" w:rsidRDefault="00905264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5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44BDE8A2" w14:textId="77777777" w:rsidR="00905264" w:rsidRPr="00DA6A15" w:rsidRDefault="00905264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нийт зарлагын өсөлтийн хэмжээ /тэрбум төгрөг/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26FF5" w14:textId="5BF8F996" w:rsidR="00905264" w:rsidRPr="00DA6A15" w:rsidRDefault="00BA65AB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4,2</w:t>
            </w:r>
            <w:r w:rsidR="0F2E27BF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1</w:t>
            </w:r>
            <w:r w:rsidR="35F3C143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1</w:t>
            </w: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.</w:t>
            </w:r>
            <w:r w:rsidR="43BAFC9D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7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DF36E" w14:textId="07521E88" w:rsidR="00905264" w:rsidRPr="00DA6A15" w:rsidRDefault="00571E40" w:rsidP="008F52E3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6</w:t>
            </w:r>
            <w:r w:rsidR="3110B27D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24</w:t>
            </w: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.7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8C3E" w14:textId="7469F8C8" w:rsidR="00905264" w:rsidRPr="00DA6A15" w:rsidRDefault="00905264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932.7</w:t>
            </w:r>
          </w:p>
        </w:tc>
      </w:tr>
      <w:tr w:rsidR="00990C6E" w:rsidRPr="00DA6A15" w14:paraId="1B680538" w14:textId="77777777" w:rsidTr="00F14D6D">
        <w:trPr>
          <w:trHeight w:val="285"/>
        </w:trPr>
        <w:tc>
          <w:tcPr>
            <w:tcW w:w="182" w:type="pct"/>
            <w:vMerge/>
            <w:vAlign w:val="center"/>
            <w:hideMark/>
          </w:tcPr>
          <w:p w14:paraId="0D8C98FF" w14:textId="77777777" w:rsidR="00990C6E" w:rsidRPr="00DA6A15" w:rsidRDefault="00990C6E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65D636CA" w14:textId="77777777" w:rsidR="00990C6E" w:rsidRPr="00DA6A15" w:rsidRDefault="00990C6E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0E083" w14:textId="042DCD89" w:rsidR="00990C6E" w:rsidRPr="00DA6A15" w:rsidRDefault="00C9244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.0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1E877" w14:textId="6F0054A7" w:rsidR="00990C6E" w:rsidRPr="00DA6A15" w:rsidRDefault="00820B35" w:rsidP="008F52E3">
            <w:pPr>
              <w:spacing w:after="0" w:line="240" w:lineRule="auto"/>
              <w:jc w:val="right"/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1.0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0622" w14:textId="7ABC7F54" w:rsidR="00990C6E" w:rsidRPr="00DA6A15" w:rsidRDefault="00990C6E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1.3</w:t>
            </w:r>
          </w:p>
        </w:tc>
      </w:tr>
      <w:tr w:rsidR="00990C6E" w:rsidRPr="00DA6A15" w14:paraId="42A6B394" w14:textId="77777777" w:rsidTr="00F14D6D">
        <w:trPr>
          <w:trHeight w:val="570"/>
        </w:trPr>
        <w:tc>
          <w:tcPr>
            <w:tcW w:w="182" w:type="pct"/>
            <w:vMerge w:val="restart"/>
            <w:shd w:val="clear" w:color="auto" w:fill="auto"/>
            <w:noWrap/>
            <w:vAlign w:val="center"/>
            <w:hideMark/>
          </w:tcPr>
          <w:p w14:paraId="009CF809" w14:textId="77777777" w:rsidR="00990C6E" w:rsidRPr="00DA6A15" w:rsidRDefault="00990C6E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6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20E417B6" w14:textId="77777777" w:rsidR="00990C6E" w:rsidRPr="00DA6A15" w:rsidRDefault="00990C6E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тэнцвэржүүлсэн тэнцэл /тэрбум төгрөг/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E5B8F" w14:textId="076C65C0" w:rsidR="00990C6E" w:rsidRPr="00DA6A15" w:rsidRDefault="002967A1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-1,</w:t>
            </w:r>
            <w:r w:rsidR="3FF7B2DF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58</w:t>
            </w:r>
            <w:r w:rsidR="0337DD7E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9</w:t>
            </w: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.5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7C5D" w14:textId="6488347D" w:rsidR="00990C6E" w:rsidRPr="00DA6A15" w:rsidRDefault="00990C6E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-1,832.9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E43C" w14:textId="58529306" w:rsidR="00990C6E" w:rsidRPr="00DA6A15" w:rsidRDefault="00990C6E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-1,456.8</w:t>
            </w:r>
          </w:p>
        </w:tc>
      </w:tr>
      <w:tr w:rsidR="00D3004D" w:rsidRPr="00DA6A15" w14:paraId="1FD4CB8A" w14:textId="77777777" w:rsidTr="00F14D6D">
        <w:trPr>
          <w:trHeight w:val="285"/>
        </w:trPr>
        <w:tc>
          <w:tcPr>
            <w:tcW w:w="182" w:type="pct"/>
            <w:vMerge/>
            <w:vAlign w:val="center"/>
            <w:hideMark/>
          </w:tcPr>
          <w:p w14:paraId="1044102E" w14:textId="77777777" w:rsidR="00D3004D" w:rsidRPr="00DA6A15" w:rsidRDefault="00D3004D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1E2D7F44" w14:textId="77777777" w:rsidR="00D3004D" w:rsidRPr="00DA6A15" w:rsidRDefault="00D3004D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782347" w14:textId="1A9652D5" w:rsidR="00D3004D" w:rsidRPr="00DA6A15" w:rsidRDefault="00D3004D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-2.</w:t>
            </w:r>
            <w:r w:rsidR="00F01790" w:rsidRPr="00DA6A15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6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30E2" w14:textId="13F466D6" w:rsidR="00D3004D" w:rsidRPr="00DA6A15" w:rsidRDefault="00D3004D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-2.8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642FC" w14:textId="2219CEB9" w:rsidR="00D3004D" w:rsidRPr="00DA6A15" w:rsidRDefault="00D3004D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-2.0</w:t>
            </w:r>
          </w:p>
        </w:tc>
      </w:tr>
      <w:tr w:rsidR="00D3004D" w:rsidRPr="00DA6A15" w14:paraId="641C5936" w14:textId="77777777" w:rsidTr="00F14D6D">
        <w:trPr>
          <w:trHeight w:val="570"/>
        </w:trPr>
        <w:tc>
          <w:tcPr>
            <w:tcW w:w="182" w:type="pct"/>
            <w:vMerge w:val="restart"/>
            <w:shd w:val="clear" w:color="auto" w:fill="auto"/>
            <w:noWrap/>
            <w:vAlign w:val="center"/>
            <w:hideMark/>
          </w:tcPr>
          <w:p w14:paraId="419128B3" w14:textId="77777777" w:rsidR="00D3004D" w:rsidRPr="00DA6A15" w:rsidRDefault="00D3004D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7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78D34460" w14:textId="77777777" w:rsidR="00D3004D" w:rsidRPr="00DA6A15" w:rsidRDefault="00D3004D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эгдсэн төсвийн хөрөнгийн зардлын хэмжээ /тэрбум төгрөг/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2FF8C" w14:textId="5C594503" w:rsidR="00D3004D" w:rsidRPr="00DA6A15" w:rsidRDefault="00E22E7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E22E72">
              <w:rPr>
                <w:rFonts w:ascii="Arial" w:hAnsi="Arial" w:cs="Arial"/>
                <w:color w:val="000000" w:themeColor="text1"/>
                <w:sz w:val="24"/>
                <w:szCs w:val="24"/>
                <w:lang w:val="mn-MN"/>
              </w:rPr>
              <w:t>5,616.2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294A0" w14:textId="1EF74F88" w:rsidR="00D3004D" w:rsidRPr="00DA6A15" w:rsidRDefault="00D3004D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5,850.4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C6DC7" w14:textId="10B2CD48" w:rsidR="00D3004D" w:rsidRPr="00DA6A15" w:rsidRDefault="00D3004D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6,145.6</w:t>
            </w:r>
          </w:p>
        </w:tc>
      </w:tr>
      <w:tr w:rsidR="00D3004D" w:rsidRPr="00DA6A15" w14:paraId="472491F6" w14:textId="77777777" w:rsidTr="00F14D6D">
        <w:trPr>
          <w:trHeight w:val="285"/>
        </w:trPr>
        <w:tc>
          <w:tcPr>
            <w:tcW w:w="182" w:type="pct"/>
            <w:vMerge/>
            <w:vAlign w:val="center"/>
            <w:hideMark/>
          </w:tcPr>
          <w:p w14:paraId="2E97585E" w14:textId="77777777" w:rsidR="00D3004D" w:rsidRPr="00DA6A15" w:rsidRDefault="00D3004D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7F25C943" w14:textId="77777777" w:rsidR="00D3004D" w:rsidRPr="00DA6A15" w:rsidRDefault="00D3004D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71B9A" w14:textId="59013E0C" w:rsidR="00D3004D" w:rsidRPr="00DA6A15" w:rsidRDefault="00083253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9.3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AE45A" w14:textId="1FB62D07" w:rsidR="00D3004D" w:rsidRPr="00DA6A15" w:rsidRDefault="00D3004D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8.9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F868" w14:textId="2AEA27C8" w:rsidR="00D3004D" w:rsidRPr="00DA6A15" w:rsidRDefault="00D3004D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8.4</w:t>
            </w:r>
          </w:p>
        </w:tc>
      </w:tr>
      <w:tr w:rsidR="00D67FB2" w:rsidRPr="00DA6A15" w14:paraId="4F600C16" w14:textId="77777777" w:rsidTr="00F14D6D">
        <w:trPr>
          <w:trHeight w:val="570"/>
        </w:trPr>
        <w:tc>
          <w:tcPr>
            <w:tcW w:w="182" w:type="pct"/>
            <w:vMerge w:val="restart"/>
            <w:shd w:val="clear" w:color="auto" w:fill="auto"/>
            <w:noWrap/>
            <w:vAlign w:val="center"/>
            <w:hideMark/>
          </w:tcPr>
          <w:p w14:paraId="61005E96" w14:textId="77777777" w:rsidR="00D67FB2" w:rsidRPr="00DA6A15" w:rsidRDefault="00D67FB2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lastRenderedPageBreak/>
              <w:t>8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663980A0" w14:textId="77777777" w:rsidR="00D67FB2" w:rsidRPr="00DA6A15" w:rsidRDefault="00D67FB2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Засгийн газрын өрийн нийт хэмжээ, өнөөгийн үнэ цэнээр /тэрбум төгрөг/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855B0" w14:textId="7404ED02" w:rsidR="00D67FB2" w:rsidRPr="00DA6A15" w:rsidRDefault="004875FE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9,125.5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C196E" w14:textId="7C055F42" w:rsidR="00D67FB2" w:rsidRPr="00DA6A15" w:rsidRDefault="00D67FB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9,276.0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584B" w14:textId="752458CA" w:rsidR="00D67FB2" w:rsidRPr="00DA6A15" w:rsidRDefault="00D67FB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43,704.0</w:t>
            </w:r>
          </w:p>
        </w:tc>
      </w:tr>
      <w:tr w:rsidR="00D67FB2" w:rsidRPr="00DA6A15" w14:paraId="1BA65B38" w14:textId="77777777" w:rsidTr="00F14D6D">
        <w:trPr>
          <w:trHeight w:val="285"/>
        </w:trPr>
        <w:tc>
          <w:tcPr>
            <w:tcW w:w="182" w:type="pct"/>
            <w:vMerge/>
            <w:vAlign w:val="center"/>
            <w:hideMark/>
          </w:tcPr>
          <w:p w14:paraId="32BC95D7" w14:textId="77777777" w:rsidR="00D67FB2" w:rsidRPr="00DA6A15" w:rsidRDefault="00D67FB2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07CD1786" w14:textId="77777777" w:rsidR="00D67FB2" w:rsidRPr="00DA6A15" w:rsidRDefault="00D67FB2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C2EEB" w14:textId="0E6F3A4B" w:rsidR="00D67FB2" w:rsidRPr="00DA6A15" w:rsidRDefault="00D67FB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65.0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D2E7" w14:textId="5C1BFAEE" w:rsidR="00D67FB2" w:rsidRPr="00DA6A15" w:rsidRDefault="00D67FB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60.0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A01D" w14:textId="38765254" w:rsidR="00D67FB2" w:rsidRPr="00DA6A15" w:rsidRDefault="00D67FB2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60.0</w:t>
            </w:r>
          </w:p>
        </w:tc>
      </w:tr>
      <w:tr w:rsidR="00606037" w:rsidRPr="00DA6A15" w14:paraId="53FDCFEC" w14:textId="77777777" w:rsidTr="00F14D6D">
        <w:trPr>
          <w:trHeight w:val="855"/>
        </w:trPr>
        <w:tc>
          <w:tcPr>
            <w:tcW w:w="182" w:type="pct"/>
            <w:vMerge w:val="restart"/>
            <w:shd w:val="clear" w:color="auto" w:fill="auto"/>
            <w:noWrap/>
            <w:vAlign w:val="center"/>
            <w:hideMark/>
          </w:tcPr>
          <w:p w14:paraId="58062F5C" w14:textId="77777777" w:rsidR="00606037" w:rsidRPr="00DA6A15" w:rsidRDefault="00606037" w:rsidP="008F52E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9</w:t>
            </w: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0053C939" w14:textId="77777777" w:rsidR="00606037" w:rsidRPr="00DA6A15" w:rsidRDefault="00606037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Нийгмийн халамжийн тухай хуульд заасны дагуу төсвөөс санхүүжүүлэх зардлын нийт хэмжээ /тэрбум төгрөг/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B394B" w14:textId="2E414080" w:rsidR="00606037" w:rsidRPr="00DA6A15" w:rsidRDefault="004A3EFA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2,209.0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1C4D2" w14:textId="18543C21" w:rsidR="00606037" w:rsidRPr="00DA6A15" w:rsidRDefault="00606037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2,153.8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87498" w14:textId="7293785B" w:rsidR="00606037" w:rsidRPr="00DA6A15" w:rsidRDefault="00606037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2,241.6</w:t>
            </w:r>
          </w:p>
        </w:tc>
      </w:tr>
      <w:tr w:rsidR="00606037" w:rsidRPr="00DA6A15" w14:paraId="1B434D1C" w14:textId="77777777" w:rsidTr="00F14D6D">
        <w:trPr>
          <w:trHeight w:val="285"/>
        </w:trPr>
        <w:tc>
          <w:tcPr>
            <w:tcW w:w="182" w:type="pct"/>
            <w:vMerge/>
            <w:vAlign w:val="center"/>
            <w:hideMark/>
          </w:tcPr>
          <w:p w14:paraId="4B1E6F5E" w14:textId="77777777" w:rsidR="00606037" w:rsidRPr="00DA6A15" w:rsidRDefault="00606037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</w:p>
        </w:tc>
        <w:tc>
          <w:tcPr>
            <w:tcW w:w="2325" w:type="pct"/>
            <w:shd w:val="clear" w:color="auto" w:fill="auto"/>
            <w:vAlign w:val="bottom"/>
            <w:hideMark/>
          </w:tcPr>
          <w:p w14:paraId="69A352CC" w14:textId="77777777" w:rsidR="00606037" w:rsidRPr="00DA6A15" w:rsidRDefault="00606037" w:rsidP="008F52E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  <w:t>-Дотоодын нийт бүтээгдэхүүнд эзлэх хувь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C3A4C" w14:textId="1E7D2802" w:rsidR="00606037" w:rsidRPr="00DA6A15" w:rsidRDefault="00516F08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.7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53573" w14:textId="42748C66" w:rsidR="00606037" w:rsidRPr="00DA6A15" w:rsidRDefault="00606037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.3</w:t>
            </w:r>
          </w:p>
        </w:tc>
        <w:tc>
          <w:tcPr>
            <w:tcW w:w="7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04D53" w14:textId="0C3AFD53" w:rsidR="00606037" w:rsidRPr="00DA6A15" w:rsidRDefault="00606037" w:rsidP="008F52E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mn-MN"/>
              </w:rPr>
            </w:pPr>
            <w:r w:rsidRPr="00DA6A15">
              <w:rPr>
                <w:rFonts w:ascii="Arial" w:hAnsi="Arial" w:cs="Arial"/>
                <w:color w:val="000000"/>
                <w:sz w:val="24"/>
                <w:szCs w:val="24"/>
                <w:lang w:val="mn-MN"/>
              </w:rPr>
              <w:t>3.1</w:t>
            </w:r>
          </w:p>
        </w:tc>
      </w:tr>
    </w:tbl>
    <w:p w14:paraId="320D44F1" w14:textId="1C301E74" w:rsidR="1855ABBD" w:rsidRDefault="00E178EE" w:rsidP="00F14D6D">
      <w:pPr>
        <w:spacing w:after="0" w:line="240" w:lineRule="auto"/>
        <w:ind w:right="-2"/>
        <w:jc w:val="right"/>
        <w:rPr>
          <w:rFonts w:ascii="Arial" w:hAnsi="Arial" w:cs="Arial"/>
          <w:sz w:val="24"/>
          <w:szCs w:val="24"/>
          <w:lang w:val="mn-MN"/>
        </w:rPr>
      </w:pPr>
      <w:r>
        <w:rPr>
          <w:rFonts w:ascii="Arial" w:hAnsi="Arial" w:cs="Arial"/>
          <w:sz w:val="24"/>
          <w:szCs w:val="24"/>
          <w:lang w:val="mn-MN"/>
        </w:rPr>
        <w:t>”</w:t>
      </w:r>
    </w:p>
    <w:p w14:paraId="6FEA7DD3" w14:textId="77777777" w:rsidR="00F14D6D" w:rsidRPr="00DA6A15" w:rsidRDefault="00F14D6D" w:rsidP="00F14D6D">
      <w:pPr>
        <w:spacing w:after="0" w:line="240" w:lineRule="auto"/>
        <w:ind w:right="-2"/>
        <w:jc w:val="right"/>
        <w:rPr>
          <w:rFonts w:ascii="Arial" w:hAnsi="Arial" w:cs="Arial"/>
          <w:sz w:val="24"/>
          <w:szCs w:val="24"/>
          <w:lang w:val="mn-MN"/>
        </w:rPr>
      </w:pPr>
    </w:p>
    <w:p w14:paraId="53E9D528" w14:textId="3EBBAECC" w:rsidR="1855ABBD" w:rsidRDefault="004F4B29" w:rsidP="008F52E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 w:rsidRPr="00DA6A15">
        <w:rPr>
          <w:rFonts w:ascii="Arial" w:eastAsia="Times New Roman" w:hAnsi="Arial" w:cs="Arial"/>
          <w:b/>
          <w:bCs/>
          <w:sz w:val="24"/>
          <w:szCs w:val="24"/>
          <w:lang w:val="mn-MN"/>
        </w:rPr>
        <w:t>2 дугаар зүйл.</w:t>
      </w:r>
      <w:r w:rsidRPr="00DA6A15">
        <w:rPr>
          <w:rFonts w:ascii="Arial" w:eastAsia="Times New Roman" w:hAnsi="Arial" w:cs="Arial"/>
          <w:sz w:val="24"/>
          <w:szCs w:val="24"/>
          <w:lang w:val="mn-MN"/>
        </w:rPr>
        <w:t xml:space="preserve">Энэ хуулийг </w:t>
      </w:r>
      <w:r w:rsidR="002E47B7">
        <w:rPr>
          <w:rFonts w:ascii="Arial" w:eastAsia="Times New Roman" w:hAnsi="Arial" w:cs="Arial"/>
          <w:sz w:val="24"/>
          <w:szCs w:val="24"/>
          <w:lang w:val="mn-MN"/>
        </w:rPr>
        <w:t>2023 оны 06 дугаар сарын 1</w:t>
      </w:r>
      <w:r w:rsidR="00C057C7">
        <w:rPr>
          <w:rFonts w:ascii="Arial" w:eastAsia="Times New Roman" w:hAnsi="Arial" w:cs="Arial"/>
          <w:sz w:val="24"/>
          <w:szCs w:val="24"/>
          <w:lang w:val="mn-MN"/>
        </w:rPr>
        <w:t>5</w:t>
      </w:r>
      <w:r w:rsidR="002E47B7">
        <w:rPr>
          <w:rFonts w:ascii="Arial" w:eastAsia="Times New Roman" w:hAnsi="Arial" w:cs="Arial"/>
          <w:sz w:val="24"/>
          <w:szCs w:val="24"/>
          <w:lang w:val="mn-MN"/>
        </w:rPr>
        <w:t>-ны</w:t>
      </w:r>
      <w:r w:rsidR="005E0BC0">
        <w:rPr>
          <w:rFonts w:ascii="Arial" w:eastAsia="Times New Roman" w:hAnsi="Arial" w:cs="Arial"/>
          <w:sz w:val="24"/>
          <w:szCs w:val="24"/>
          <w:lang w:val="mn-MN"/>
        </w:rPr>
        <w:t xml:space="preserve"> </w:t>
      </w:r>
      <w:r w:rsidRPr="00DA6A15">
        <w:rPr>
          <w:rFonts w:ascii="Arial" w:eastAsia="Times New Roman" w:hAnsi="Arial" w:cs="Arial"/>
          <w:sz w:val="24"/>
          <w:szCs w:val="24"/>
          <w:lang w:val="mn-MN"/>
        </w:rPr>
        <w:t>өдрөөс эхлэн дагаж мөрдөнө.</w:t>
      </w:r>
    </w:p>
    <w:p w14:paraId="11E9FF2B" w14:textId="77777777" w:rsidR="00F14D6D" w:rsidRDefault="00F14D6D" w:rsidP="008F52E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58EEBD4E" w14:textId="77777777" w:rsidR="00F14D6D" w:rsidRDefault="00F14D6D" w:rsidP="008F52E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59E14B60" w14:textId="77777777" w:rsidR="00F14D6D" w:rsidRDefault="00F14D6D" w:rsidP="008F52E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33158D40" w14:textId="77777777" w:rsidR="00F14D6D" w:rsidRDefault="00F14D6D" w:rsidP="008F52E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</w:p>
    <w:p w14:paraId="5CD88EE3" w14:textId="0309CC99" w:rsidR="00F14D6D" w:rsidRDefault="00F14D6D" w:rsidP="008F52E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  <w:lang w:val="mn-MN"/>
        </w:rPr>
      </w:pPr>
      <w:r>
        <w:rPr>
          <w:rFonts w:ascii="Arial" w:eastAsia="Times New Roman" w:hAnsi="Arial" w:cs="Arial"/>
          <w:sz w:val="24"/>
          <w:szCs w:val="24"/>
          <w:lang w:val="mn-MN"/>
        </w:rPr>
        <w:tab/>
        <w:t xml:space="preserve">МОНГОЛ УЛСЫН </w:t>
      </w:r>
    </w:p>
    <w:p w14:paraId="504A9660" w14:textId="4963F4A1" w:rsidR="003B3F35" w:rsidRPr="00955AC6" w:rsidRDefault="00F14D6D" w:rsidP="00955AC6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lang w:val="mn-MN"/>
        </w:rPr>
        <w:tab/>
        <w:t xml:space="preserve">ИХ ХУРЛЫН ДАРГА </w:t>
      </w:r>
      <w:r>
        <w:rPr>
          <w:rFonts w:ascii="Arial" w:eastAsia="Times New Roman" w:hAnsi="Arial" w:cs="Arial"/>
          <w:sz w:val="24"/>
          <w:szCs w:val="24"/>
          <w:lang w:val="mn-MN"/>
        </w:rPr>
        <w:tab/>
      </w:r>
      <w:r>
        <w:rPr>
          <w:rFonts w:ascii="Arial" w:eastAsia="Times New Roman" w:hAnsi="Arial" w:cs="Arial"/>
          <w:sz w:val="24"/>
          <w:szCs w:val="24"/>
          <w:lang w:val="mn-MN"/>
        </w:rPr>
        <w:tab/>
      </w:r>
      <w:r>
        <w:rPr>
          <w:rFonts w:ascii="Arial" w:eastAsia="Times New Roman" w:hAnsi="Arial" w:cs="Arial"/>
          <w:sz w:val="24"/>
          <w:szCs w:val="24"/>
          <w:lang w:val="mn-MN"/>
        </w:rPr>
        <w:tab/>
      </w:r>
      <w:r>
        <w:rPr>
          <w:rFonts w:ascii="Arial" w:eastAsia="Times New Roman" w:hAnsi="Arial" w:cs="Arial"/>
          <w:sz w:val="24"/>
          <w:szCs w:val="24"/>
          <w:lang w:val="mn-MN"/>
        </w:rPr>
        <w:tab/>
        <w:t>Г.ЗАНДАНШАТАР</w:t>
      </w:r>
    </w:p>
    <w:sectPr w:rsidR="003B3F35" w:rsidRPr="00955AC6" w:rsidSect="0078555D">
      <w:pgSz w:w="11906" w:h="16838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10453"/>
    <w:rsid w:val="000148B4"/>
    <w:rsid w:val="00017075"/>
    <w:rsid w:val="000222FB"/>
    <w:rsid w:val="00023C00"/>
    <w:rsid w:val="000316CC"/>
    <w:rsid w:val="00057BF2"/>
    <w:rsid w:val="000663DC"/>
    <w:rsid w:val="0007006E"/>
    <w:rsid w:val="00073A81"/>
    <w:rsid w:val="00077816"/>
    <w:rsid w:val="00083253"/>
    <w:rsid w:val="000832E9"/>
    <w:rsid w:val="00083E80"/>
    <w:rsid w:val="00090C1C"/>
    <w:rsid w:val="00094577"/>
    <w:rsid w:val="000A3BEB"/>
    <w:rsid w:val="000B658E"/>
    <w:rsid w:val="000C4103"/>
    <w:rsid w:val="000C6CCC"/>
    <w:rsid w:val="000D11BB"/>
    <w:rsid w:val="000E0A16"/>
    <w:rsid w:val="000F3A13"/>
    <w:rsid w:val="00104983"/>
    <w:rsid w:val="00120669"/>
    <w:rsid w:val="00120711"/>
    <w:rsid w:val="0012195F"/>
    <w:rsid w:val="0012333A"/>
    <w:rsid w:val="001248C5"/>
    <w:rsid w:val="001344FB"/>
    <w:rsid w:val="001412E6"/>
    <w:rsid w:val="00150966"/>
    <w:rsid w:val="00160855"/>
    <w:rsid w:val="0016190F"/>
    <w:rsid w:val="00164B6E"/>
    <w:rsid w:val="00171F22"/>
    <w:rsid w:val="00172FF0"/>
    <w:rsid w:val="001756C0"/>
    <w:rsid w:val="00177716"/>
    <w:rsid w:val="0018072E"/>
    <w:rsid w:val="0018139B"/>
    <w:rsid w:val="0018750D"/>
    <w:rsid w:val="00192D9F"/>
    <w:rsid w:val="00193473"/>
    <w:rsid w:val="001C12D9"/>
    <w:rsid w:val="001C7D1F"/>
    <w:rsid w:val="001D7B91"/>
    <w:rsid w:val="001F5259"/>
    <w:rsid w:val="00200F1F"/>
    <w:rsid w:val="00205C09"/>
    <w:rsid w:val="00205FD3"/>
    <w:rsid w:val="002134CD"/>
    <w:rsid w:val="0023118F"/>
    <w:rsid w:val="002348CA"/>
    <w:rsid w:val="002368E4"/>
    <w:rsid w:val="002378DF"/>
    <w:rsid w:val="00240BE2"/>
    <w:rsid w:val="00244402"/>
    <w:rsid w:val="0024712B"/>
    <w:rsid w:val="00253016"/>
    <w:rsid w:val="00267CCB"/>
    <w:rsid w:val="002730FF"/>
    <w:rsid w:val="0027366C"/>
    <w:rsid w:val="00275622"/>
    <w:rsid w:val="00275EF3"/>
    <w:rsid w:val="00287421"/>
    <w:rsid w:val="00295D2A"/>
    <w:rsid w:val="00296448"/>
    <w:rsid w:val="002967A1"/>
    <w:rsid w:val="002A20BC"/>
    <w:rsid w:val="002A2C28"/>
    <w:rsid w:val="002A2FF0"/>
    <w:rsid w:val="002B5527"/>
    <w:rsid w:val="002C62A0"/>
    <w:rsid w:val="002D7907"/>
    <w:rsid w:val="002E02B9"/>
    <w:rsid w:val="002E1FFD"/>
    <w:rsid w:val="002E2335"/>
    <w:rsid w:val="002E47B7"/>
    <w:rsid w:val="002E6F37"/>
    <w:rsid w:val="002F67F8"/>
    <w:rsid w:val="00301835"/>
    <w:rsid w:val="00303043"/>
    <w:rsid w:val="00310923"/>
    <w:rsid w:val="00316575"/>
    <w:rsid w:val="003201E9"/>
    <w:rsid w:val="003241DB"/>
    <w:rsid w:val="00324F14"/>
    <w:rsid w:val="00327CE8"/>
    <w:rsid w:val="003434FA"/>
    <w:rsid w:val="00361853"/>
    <w:rsid w:val="00365F0F"/>
    <w:rsid w:val="00377EBC"/>
    <w:rsid w:val="00385E50"/>
    <w:rsid w:val="00397932"/>
    <w:rsid w:val="003A068C"/>
    <w:rsid w:val="003A3977"/>
    <w:rsid w:val="003A5EA1"/>
    <w:rsid w:val="003A5F74"/>
    <w:rsid w:val="003B2752"/>
    <w:rsid w:val="003B2815"/>
    <w:rsid w:val="003B3F35"/>
    <w:rsid w:val="003B45AF"/>
    <w:rsid w:val="003B7682"/>
    <w:rsid w:val="003C10AA"/>
    <w:rsid w:val="003C291F"/>
    <w:rsid w:val="003D2398"/>
    <w:rsid w:val="003D5CB2"/>
    <w:rsid w:val="003D74D2"/>
    <w:rsid w:val="003E55BE"/>
    <w:rsid w:val="003E7532"/>
    <w:rsid w:val="003F036E"/>
    <w:rsid w:val="0042237A"/>
    <w:rsid w:val="004276E9"/>
    <w:rsid w:val="0043323C"/>
    <w:rsid w:val="00433470"/>
    <w:rsid w:val="00436107"/>
    <w:rsid w:val="00443D10"/>
    <w:rsid w:val="00444FE4"/>
    <w:rsid w:val="00467415"/>
    <w:rsid w:val="004736E2"/>
    <w:rsid w:val="00474457"/>
    <w:rsid w:val="00485518"/>
    <w:rsid w:val="004875FE"/>
    <w:rsid w:val="00490039"/>
    <w:rsid w:val="00493D01"/>
    <w:rsid w:val="00497FAA"/>
    <w:rsid w:val="004A3EFA"/>
    <w:rsid w:val="004B2D61"/>
    <w:rsid w:val="004B48E1"/>
    <w:rsid w:val="004B6051"/>
    <w:rsid w:val="004C4734"/>
    <w:rsid w:val="004C731A"/>
    <w:rsid w:val="004D54AB"/>
    <w:rsid w:val="004E080D"/>
    <w:rsid w:val="004E1AED"/>
    <w:rsid w:val="004F4913"/>
    <w:rsid w:val="004F4B29"/>
    <w:rsid w:val="004F5D49"/>
    <w:rsid w:val="004F7558"/>
    <w:rsid w:val="005021F9"/>
    <w:rsid w:val="00507253"/>
    <w:rsid w:val="00516F08"/>
    <w:rsid w:val="00520ED7"/>
    <w:rsid w:val="00522C91"/>
    <w:rsid w:val="00532500"/>
    <w:rsid w:val="00551A5A"/>
    <w:rsid w:val="005532C6"/>
    <w:rsid w:val="00554D42"/>
    <w:rsid w:val="005644A6"/>
    <w:rsid w:val="00565FC6"/>
    <w:rsid w:val="00571E40"/>
    <w:rsid w:val="00577928"/>
    <w:rsid w:val="00577AA9"/>
    <w:rsid w:val="00580240"/>
    <w:rsid w:val="005906A9"/>
    <w:rsid w:val="00591727"/>
    <w:rsid w:val="005943C9"/>
    <w:rsid w:val="00595385"/>
    <w:rsid w:val="005A33D5"/>
    <w:rsid w:val="005A4DC2"/>
    <w:rsid w:val="005A6852"/>
    <w:rsid w:val="005B3E8E"/>
    <w:rsid w:val="005C264D"/>
    <w:rsid w:val="005C6888"/>
    <w:rsid w:val="005C79DC"/>
    <w:rsid w:val="005D6514"/>
    <w:rsid w:val="005E0BC0"/>
    <w:rsid w:val="005E6EE2"/>
    <w:rsid w:val="005F79CE"/>
    <w:rsid w:val="0060263A"/>
    <w:rsid w:val="006034EA"/>
    <w:rsid w:val="00606037"/>
    <w:rsid w:val="006068B9"/>
    <w:rsid w:val="00615160"/>
    <w:rsid w:val="006151E7"/>
    <w:rsid w:val="0061789A"/>
    <w:rsid w:val="00626AD1"/>
    <w:rsid w:val="006335E1"/>
    <w:rsid w:val="006474E5"/>
    <w:rsid w:val="00651069"/>
    <w:rsid w:val="00657E1F"/>
    <w:rsid w:val="006672AB"/>
    <w:rsid w:val="006746D6"/>
    <w:rsid w:val="00674C39"/>
    <w:rsid w:val="006777B0"/>
    <w:rsid w:val="0068166C"/>
    <w:rsid w:val="00686AA0"/>
    <w:rsid w:val="006B24C6"/>
    <w:rsid w:val="006C0CD1"/>
    <w:rsid w:val="006C608D"/>
    <w:rsid w:val="006C6E1D"/>
    <w:rsid w:val="006D10B7"/>
    <w:rsid w:val="006E1BD4"/>
    <w:rsid w:val="006E2C0B"/>
    <w:rsid w:val="006E37E9"/>
    <w:rsid w:val="006F2C98"/>
    <w:rsid w:val="006F4A17"/>
    <w:rsid w:val="006F70D2"/>
    <w:rsid w:val="00702DA3"/>
    <w:rsid w:val="007040EB"/>
    <w:rsid w:val="007046DD"/>
    <w:rsid w:val="00712AED"/>
    <w:rsid w:val="00714BE2"/>
    <w:rsid w:val="00721CD7"/>
    <w:rsid w:val="00741CA2"/>
    <w:rsid w:val="00745A90"/>
    <w:rsid w:val="00745F86"/>
    <w:rsid w:val="007555A2"/>
    <w:rsid w:val="007767FB"/>
    <w:rsid w:val="0078500D"/>
    <w:rsid w:val="0078555D"/>
    <w:rsid w:val="007A0C2D"/>
    <w:rsid w:val="007A37B5"/>
    <w:rsid w:val="007A5454"/>
    <w:rsid w:val="007B1B65"/>
    <w:rsid w:val="007B1F2D"/>
    <w:rsid w:val="007B74EE"/>
    <w:rsid w:val="007C54D0"/>
    <w:rsid w:val="007C5846"/>
    <w:rsid w:val="007F2AE8"/>
    <w:rsid w:val="0080203A"/>
    <w:rsid w:val="00805669"/>
    <w:rsid w:val="00813D8E"/>
    <w:rsid w:val="0082023B"/>
    <w:rsid w:val="00820B35"/>
    <w:rsid w:val="00820E50"/>
    <w:rsid w:val="00823FAF"/>
    <w:rsid w:val="00825C2B"/>
    <w:rsid w:val="00827690"/>
    <w:rsid w:val="00837C84"/>
    <w:rsid w:val="00845A50"/>
    <w:rsid w:val="00852CED"/>
    <w:rsid w:val="0085392E"/>
    <w:rsid w:val="008605BF"/>
    <w:rsid w:val="00864181"/>
    <w:rsid w:val="00864480"/>
    <w:rsid w:val="00881C53"/>
    <w:rsid w:val="008A2B5B"/>
    <w:rsid w:val="008A4B16"/>
    <w:rsid w:val="008A6AF3"/>
    <w:rsid w:val="008A70A2"/>
    <w:rsid w:val="008B0CA2"/>
    <w:rsid w:val="008B1C69"/>
    <w:rsid w:val="008C021B"/>
    <w:rsid w:val="008D1F3E"/>
    <w:rsid w:val="008E15A8"/>
    <w:rsid w:val="008E6EE8"/>
    <w:rsid w:val="008F2DCF"/>
    <w:rsid w:val="008F52E3"/>
    <w:rsid w:val="009012F8"/>
    <w:rsid w:val="00905264"/>
    <w:rsid w:val="009102C0"/>
    <w:rsid w:val="00937EA2"/>
    <w:rsid w:val="00955AC6"/>
    <w:rsid w:val="00970E89"/>
    <w:rsid w:val="009743D4"/>
    <w:rsid w:val="0098021F"/>
    <w:rsid w:val="00982418"/>
    <w:rsid w:val="00983513"/>
    <w:rsid w:val="0098780A"/>
    <w:rsid w:val="00990C6E"/>
    <w:rsid w:val="009954D8"/>
    <w:rsid w:val="009A3105"/>
    <w:rsid w:val="009A527A"/>
    <w:rsid w:val="009B1DC0"/>
    <w:rsid w:val="009B28BA"/>
    <w:rsid w:val="009C200D"/>
    <w:rsid w:val="009D34D5"/>
    <w:rsid w:val="009E543D"/>
    <w:rsid w:val="009E6DA9"/>
    <w:rsid w:val="009F1541"/>
    <w:rsid w:val="00A00E5C"/>
    <w:rsid w:val="00A0230A"/>
    <w:rsid w:val="00A061D8"/>
    <w:rsid w:val="00A1429D"/>
    <w:rsid w:val="00A157DF"/>
    <w:rsid w:val="00A2177E"/>
    <w:rsid w:val="00A217D0"/>
    <w:rsid w:val="00A2463C"/>
    <w:rsid w:val="00A25519"/>
    <w:rsid w:val="00A36628"/>
    <w:rsid w:val="00A50FC2"/>
    <w:rsid w:val="00A55562"/>
    <w:rsid w:val="00A56AEF"/>
    <w:rsid w:val="00A67088"/>
    <w:rsid w:val="00A70C39"/>
    <w:rsid w:val="00A77651"/>
    <w:rsid w:val="00A90595"/>
    <w:rsid w:val="00A906E3"/>
    <w:rsid w:val="00A923EE"/>
    <w:rsid w:val="00A93A01"/>
    <w:rsid w:val="00A94C46"/>
    <w:rsid w:val="00AB3126"/>
    <w:rsid w:val="00AB6C00"/>
    <w:rsid w:val="00AB75F5"/>
    <w:rsid w:val="00AC1665"/>
    <w:rsid w:val="00AD0CD7"/>
    <w:rsid w:val="00AF3D32"/>
    <w:rsid w:val="00B06DF3"/>
    <w:rsid w:val="00B07A21"/>
    <w:rsid w:val="00B1193E"/>
    <w:rsid w:val="00B35658"/>
    <w:rsid w:val="00B40495"/>
    <w:rsid w:val="00B44673"/>
    <w:rsid w:val="00B51640"/>
    <w:rsid w:val="00B5184D"/>
    <w:rsid w:val="00B51AA2"/>
    <w:rsid w:val="00B53180"/>
    <w:rsid w:val="00B54715"/>
    <w:rsid w:val="00B60DD8"/>
    <w:rsid w:val="00B6138D"/>
    <w:rsid w:val="00B6622C"/>
    <w:rsid w:val="00B712CC"/>
    <w:rsid w:val="00B73903"/>
    <w:rsid w:val="00B741C5"/>
    <w:rsid w:val="00B743B7"/>
    <w:rsid w:val="00B8296C"/>
    <w:rsid w:val="00B8722D"/>
    <w:rsid w:val="00B9754C"/>
    <w:rsid w:val="00BA65AB"/>
    <w:rsid w:val="00BB4BD6"/>
    <w:rsid w:val="00BD3274"/>
    <w:rsid w:val="00BE236C"/>
    <w:rsid w:val="00BE3350"/>
    <w:rsid w:val="00BE547A"/>
    <w:rsid w:val="00BE563C"/>
    <w:rsid w:val="00C0386D"/>
    <w:rsid w:val="00C04AEB"/>
    <w:rsid w:val="00C057C7"/>
    <w:rsid w:val="00C106BD"/>
    <w:rsid w:val="00C20F4D"/>
    <w:rsid w:val="00C26BFA"/>
    <w:rsid w:val="00C274D1"/>
    <w:rsid w:val="00C452D3"/>
    <w:rsid w:val="00C45832"/>
    <w:rsid w:val="00C47D14"/>
    <w:rsid w:val="00C749E3"/>
    <w:rsid w:val="00C7603A"/>
    <w:rsid w:val="00C77D6E"/>
    <w:rsid w:val="00C83E7A"/>
    <w:rsid w:val="00C92442"/>
    <w:rsid w:val="00C966DA"/>
    <w:rsid w:val="00C97D5C"/>
    <w:rsid w:val="00CA12FA"/>
    <w:rsid w:val="00CA195A"/>
    <w:rsid w:val="00CB3D31"/>
    <w:rsid w:val="00CC7D69"/>
    <w:rsid w:val="00CD7FA2"/>
    <w:rsid w:val="00CE0144"/>
    <w:rsid w:val="00CE2274"/>
    <w:rsid w:val="00CF3077"/>
    <w:rsid w:val="00D040FB"/>
    <w:rsid w:val="00D11031"/>
    <w:rsid w:val="00D17995"/>
    <w:rsid w:val="00D3004D"/>
    <w:rsid w:val="00D301EC"/>
    <w:rsid w:val="00D3761D"/>
    <w:rsid w:val="00D425F0"/>
    <w:rsid w:val="00D522FA"/>
    <w:rsid w:val="00D561C3"/>
    <w:rsid w:val="00D56991"/>
    <w:rsid w:val="00D63036"/>
    <w:rsid w:val="00D6584F"/>
    <w:rsid w:val="00D658B4"/>
    <w:rsid w:val="00D67FB2"/>
    <w:rsid w:val="00D74A0A"/>
    <w:rsid w:val="00D875CC"/>
    <w:rsid w:val="00D93FD0"/>
    <w:rsid w:val="00D97B75"/>
    <w:rsid w:val="00DA6A15"/>
    <w:rsid w:val="00DC5A86"/>
    <w:rsid w:val="00DC6D7D"/>
    <w:rsid w:val="00DE06DD"/>
    <w:rsid w:val="00DE1752"/>
    <w:rsid w:val="00DF2BBF"/>
    <w:rsid w:val="00E057A7"/>
    <w:rsid w:val="00E146A5"/>
    <w:rsid w:val="00E178EE"/>
    <w:rsid w:val="00E17B04"/>
    <w:rsid w:val="00E22E72"/>
    <w:rsid w:val="00E3622B"/>
    <w:rsid w:val="00E50F69"/>
    <w:rsid w:val="00E537E7"/>
    <w:rsid w:val="00E76868"/>
    <w:rsid w:val="00E8703F"/>
    <w:rsid w:val="00EB0490"/>
    <w:rsid w:val="00EB399F"/>
    <w:rsid w:val="00EC09F8"/>
    <w:rsid w:val="00EC5012"/>
    <w:rsid w:val="00EC6F99"/>
    <w:rsid w:val="00EE3CDD"/>
    <w:rsid w:val="00EF4869"/>
    <w:rsid w:val="00EF54DC"/>
    <w:rsid w:val="00EF7E11"/>
    <w:rsid w:val="00F01313"/>
    <w:rsid w:val="00F01790"/>
    <w:rsid w:val="00F0632A"/>
    <w:rsid w:val="00F14D6D"/>
    <w:rsid w:val="00F16619"/>
    <w:rsid w:val="00F276DE"/>
    <w:rsid w:val="00F33618"/>
    <w:rsid w:val="00F36208"/>
    <w:rsid w:val="00F44C2A"/>
    <w:rsid w:val="00F86562"/>
    <w:rsid w:val="00F90D51"/>
    <w:rsid w:val="00F934E7"/>
    <w:rsid w:val="00F938A4"/>
    <w:rsid w:val="00F96648"/>
    <w:rsid w:val="00FA2E12"/>
    <w:rsid w:val="00FA6C91"/>
    <w:rsid w:val="00FA776B"/>
    <w:rsid w:val="00FB6A96"/>
    <w:rsid w:val="00FB7CEA"/>
    <w:rsid w:val="00FC5D5F"/>
    <w:rsid w:val="00FE6AA2"/>
    <w:rsid w:val="00FF6052"/>
    <w:rsid w:val="01AFDAA9"/>
    <w:rsid w:val="0276646F"/>
    <w:rsid w:val="0337DD7E"/>
    <w:rsid w:val="0F2E27BF"/>
    <w:rsid w:val="151EE3B1"/>
    <w:rsid w:val="16E94EE0"/>
    <w:rsid w:val="1855ABBD"/>
    <w:rsid w:val="1A2DF1FF"/>
    <w:rsid w:val="1BB1F3B9"/>
    <w:rsid w:val="1DB8EC20"/>
    <w:rsid w:val="1E652AE9"/>
    <w:rsid w:val="24C758B3"/>
    <w:rsid w:val="27F00D81"/>
    <w:rsid w:val="3110B27D"/>
    <w:rsid w:val="320CDB7C"/>
    <w:rsid w:val="33B6FA14"/>
    <w:rsid w:val="35D4F891"/>
    <w:rsid w:val="35F3C143"/>
    <w:rsid w:val="37C76C1F"/>
    <w:rsid w:val="3FC72D31"/>
    <w:rsid w:val="3FF7B2DF"/>
    <w:rsid w:val="43BAFC9D"/>
    <w:rsid w:val="46303A45"/>
    <w:rsid w:val="4A91C4F9"/>
    <w:rsid w:val="4BED23A7"/>
    <w:rsid w:val="4CF3D667"/>
    <w:rsid w:val="527E2747"/>
    <w:rsid w:val="5375EDB2"/>
    <w:rsid w:val="5735F1CC"/>
    <w:rsid w:val="5AC5CF16"/>
    <w:rsid w:val="5D0F870D"/>
    <w:rsid w:val="5F4540E9"/>
    <w:rsid w:val="65919C2E"/>
    <w:rsid w:val="6C950394"/>
    <w:rsid w:val="6ED3B98B"/>
    <w:rsid w:val="762EDF0B"/>
    <w:rsid w:val="7B52B19D"/>
    <w:rsid w:val="7B59C817"/>
    <w:rsid w:val="7D973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docId w15:val="{CD531200-B7FC-CC42-9A1C-1576B1DA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943C9"/>
    <w:pPr>
      <w:spacing w:after="0" w:line="240" w:lineRule="auto"/>
    </w:pPr>
  </w:style>
  <w:style w:type="paragraph" w:styleId="Title">
    <w:name w:val="Title"/>
    <w:basedOn w:val="Normal"/>
    <w:link w:val="TitleChar"/>
    <w:qFormat/>
    <w:rsid w:val="005A33D5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5A33D5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30C238A83FD44AC259EA6F51AF65E" ma:contentTypeVersion="4" ma:contentTypeDescription="Create a new document." ma:contentTypeScope="" ma:versionID="e9101889bc2ea2108c9cff4df7aa0d94">
  <xsd:schema xmlns:xsd="http://www.w3.org/2001/XMLSchema" xmlns:xs="http://www.w3.org/2001/XMLSchema" xmlns:p="http://schemas.microsoft.com/office/2006/metadata/properties" xmlns:ns2="76ecd832-b25d-4764-bc37-5e57ada1d636" xmlns:ns3="fa10fe17-6bac-4cd7-afcd-7741613ab3ee" targetNamespace="http://schemas.microsoft.com/office/2006/metadata/properties" ma:root="true" ma:fieldsID="85538414c4a78b139ff50b537f831bcd" ns2:_="" ns3:_="">
    <xsd:import namespace="76ecd832-b25d-4764-bc37-5e57ada1d636"/>
    <xsd:import namespace="fa10fe17-6bac-4cd7-afcd-7741613ab3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ecd832-b25d-4764-bc37-5e57ada1d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0fe17-6bac-4cd7-afcd-7741613ab3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a10fe17-6bac-4cd7-afcd-7741613ab3ee">
      <UserInfo>
        <DisplayName>Хашчулуу Дорждэрэм</DisplayName>
        <AccountId>5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22C1B5-3287-43C4-A0D4-A141BB040E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1F6B8B-B0EA-4D3B-ACCC-C69DE42A6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ecd832-b25d-4764-bc37-5e57ada1d636"/>
    <ds:schemaRef ds:uri="fa10fe17-6bac-4cd7-afcd-7741613ab3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  <ds:schemaRef ds:uri="fa10fe17-6bac-4cd7-afcd-7741613ab3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Энхбат Олзвой</dc:creator>
  <cp:lastModifiedBy>Microsoft Office User</cp:lastModifiedBy>
  <cp:revision>2</cp:revision>
  <cp:lastPrinted>2023-06-28T02:16:00Z</cp:lastPrinted>
  <dcterms:created xsi:type="dcterms:W3CDTF">2023-07-03T05:01:00Z</dcterms:created>
  <dcterms:modified xsi:type="dcterms:W3CDTF">2023-07-0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30C238A83FD44AC259EA6F51AF65E</vt:lpwstr>
  </property>
  <property fmtid="{D5CDD505-2E9C-101B-9397-08002B2CF9AE}" pid="3" name="MediaServiceImageTags">
    <vt:lpwstr/>
  </property>
</Properties>
</file>